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２年１６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841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5,740.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82,478.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3,540,512.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8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default" w:ascii="仿宋" w:hAnsi="仿宋" w:eastAsia="仿宋"/>
                <w:szCs w:val="21"/>
                <w:shd w:val="clear" w:color="auto" w:fill="FFFFFF"/>
                <w:lang w:val="en-US" w:eastAsia="zh-CN"/>
              </w:rPr>
            </w:pPr>
            <w:r>
              <w:rPr>
                <w:rFonts w:hint="eastAsia" w:ascii="仿宋" w:hAnsi="仿宋" w:eastAsia="仿宋"/>
                <w:szCs w:val="21"/>
                <w:shd w:val="clear" w:color="auto" w:fill="FFFFFF"/>
              </w:rPr>
              <w:t>1.084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0.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4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7.0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271770" cy="2776855"/>
            <wp:effectExtent l="4445" t="4445" r="19685" b="19050"/>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84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0.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rPr>
            </w:pPr>
            <w:r>
              <w:rPr>
                <w:rFonts w:hint="eastAsia" w:ascii="仿宋" w:hAnsi="仿宋" w:eastAsia="仿宋" w:cs="仿宋"/>
                <w:i w:val="0"/>
                <w:color w:val="000000"/>
                <w:kern w:val="0"/>
                <w:sz w:val="21"/>
                <w:szCs w:val="21"/>
                <w:u w:val="none"/>
                <w:lang w:val="en-US" w:eastAsia="zh-CN" w:bidi="ar"/>
              </w:rPr>
              <w:t>43,901,77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kern w:val="0"/>
                <w:sz w:val="21"/>
                <w:szCs w:val="21"/>
                <w:u w:val="none"/>
                <w:lang w:val="en-US" w:eastAsia="zh-CN" w:bidi="ar"/>
              </w:rPr>
              <w:t>43,901,776.5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0"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3,901,77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92.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7"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11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3,902,169.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517,348.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84,786.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10,061.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9,580.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901,776.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784,786.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23,233.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07,682.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51,007.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33,243.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16,482.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82,573.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80,602.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845.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11,963.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823,421.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rPr>
          <w:rFonts w:hint="eastAsia" w:ascii="宋体" w:hAnsi="宋体"/>
          <w:szCs w:val="21"/>
        </w:rPr>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Uj/ZiEH5w0fIL8HeqWkr6lwmDdg=" w:salt="j55zUV/nnEjsjfK/npE9E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4756E1F"/>
    <w:rsid w:val="15271F3C"/>
    <w:rsid w:val="153D2966"/>
    <w:rsid w:val="17E41503"/>
    <w:rsid w:val="1B405FCF"/>
    <w:rsid w:val="261E0F30"/>
    <w:rsid w:val="28DA25CB"/>
    <w:rsid w:val="2A3A53F1"/>
    <w:rsid w:val="2F4671E3"/>
    <w:rsid w:val="32F25A9E"/>
    <w:rsid w:val="33C40040"/>
    <w:rsid w:val="342153CB"/>
    <w:rsid w:val="34296D79"/>
    <w:rsid w:val="38D97024"/>
    <w:rsid w:val="38E926E9"/>
    <w:rsid w:val="3A4B24E5"/>
    <w:rsid w:val="3D320D98"/>
    <w:rsid w:val="3F1F63EA"/>
    <w:rsid w:val="4264087B"/>
    <w:rsid w:val="42FF6865"/>
    <w:rsid w:val="43F3566A"/>
    <w:rsid w:val="44021C29"/>
    <w:rsid w:val="44FC1717"/>
    <w:rsid w:val="457A406E"/>
    <w:rsid w:val="466D0831"/>
    <w:rsid w:val="46CD3A39"/>
    <w:rsid w:val="47BD4D02"/>
    <w:rsid w:val="48E8631C"/>
    <w:rsid w:val="49D806A7"/>
    <w:rsid w:val="49FA15B3"/>
    <w:rsid w:val="4D870C30"/>
    <w:rsid w:val="4DC7164B"/>
    <w:rsid w:val="4FE31BB9"/>
    <w:rsid w:val="51366883"/>
    <w:rsid w:val="51A03B59"/>
    <w:rsid w:val="576C6FB7"/>
    <w:rsid w:val="57B47E4D"/>
    <w:rsid w:val="5C927E9F"/>
    <w:rsid w:val="5E660FCE"/>
    <w:rsid w:val="62446D78"/>
    <w:rsid w:val="62A1463C"/>
    <w:rsid w:val="65F8551E"/>
    <w:rsid w:val="6A434793"/>
    <w:rsid w:val="6AF71159"/>
    <w:rsid w:val="6B601D00"/>
    <w:rsid w:val="6CB373DA"/>
    <w:rsid w:val="6F8C2174"/>
    <w:rsid w:val="705B15C4"/>
    <w:rsid w:val="71053ABC"/>
    <w:rsid w:val="73083B4A"/>
    <w:rsid w:val="73181AE2"/>
    <w:rsid w:val="737F3265"/>
    <w:rsid w:val="73E97FF0"/>
    <w:rsid w:val="757F3635"/>
    <w:rsid w:val="77404980"/>
    <w:rsid w:val="779243CC"/>
    <w:rsid w:val="79342043"/>
    <w:rsid w:val="798D2AE9"/>
    <w:rsid w:val="7F7821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774</c:v>
                </c:pt>
                <c:pt idx="1">
                  <c:v>1.0774</c:v>
                </c:pt>
                <c:pt idx="2">
                  <c:v>1.0774</c:v>
                </c:pt>
                <c:pt idx="3">
                  <c:v>1.0773</c:v>
                </c:pt>
                <c:pt idx="4">
                  <c:v>1.0773</c:v>
                </c:pt>
                <c:pt idx="5">
                  <c:v>1.0773</c:v>
                </c:pt>
                <c:pt idx="6">
                  <c:v>1.0773</c:v>
                </c:pt>
                <c:pt idx="7">
                  <c:v>1.0773</c:v>
                </c:pt>
                <c:pt idx="8">
                  <c:v>1.0773</c:v>
                </c:pt>
                <c:pt idx="9">
                  <c:v>1.0799</c:v>
                </c:pt>
                <c:pt idx="10">
                  <c:v>1.0802</c:v>
                </c:pt>
                <c:pt idx="11">
                  <c:v>1.0805</c:v>
                </c:pt>
                <c:pt idx="12">
                  <c:v>1.0808</c:v>
                </c:pt>
                <c:pt idx="13">
                  <c:v>1.0806</c:v>
                </c:pt>
                <c:pt idx="14">
                  <c:v>1.0806</c:v>
                </c:pt>
                <c:pt idx="15">
                  <c:v>1.0806</c:v>
                </c:pt>
                <c:pt idx="16">
                  <c:v>1.0814</c:v>
                </c:pt>
                <c:pt idx="17">
                  <c:v>1.0818</c:v>
                </c:pt>
                <c:pt idx="18">
                  <c:v>1.0821</c:v>
                </c:pt>
                <c:pt idx="19">
                  <c:v>1.0825</c:v>
                </c:pt>
                <c:pt idx="20">
                  <c:v>1.0826</c:v>
                </c:pt>
                <c:pt idx="21">
                  <c:v>1.0826</c:v>
                </c:pt>
                <c:pt idx="22">
                  <c:v>1.0826</c:v>
                </c:pt>
                <c:pt idx="23">
                  <c:v>1.0833</c:v>
                </c:pt>
                <c:pt idx="24">
                  <c:v>1.0833</c:v>
                </c:pt>
                <c:pt idx="25">
                  <c:v>1.0834</c:v>
                </c:pt>
                <c:pt idx="26">
                  <c:v>1.0837</c:v>
                </c:pt>
                <c:pt idx="27">
                  <c:v>1.0839</c:v>
                </c:pt>
                <c:pt idx="28">
                  <c:v>1.0839</c:v>
                </c:pt>
                <c:pt idx="29">
                  <c:v>1.0839</c:v>
                </c:pt>
                <c:pt idx="30">
                  <c:v>1.0847</c:v>
                </c:pt>
                <c:pt idx="31">
                  <c:v>1.085</c:v>
                </c:pt>
                <c:pt idx="32">
                  <c:v>1.0852</c:v>
                </c:pt>
                <c:pt idx="33">
                  <c:v>1.0855</c:v>
                </c:pt>
                <c:pt idx="34">
                  <c:v>1.0856</c:v>
                </c:pt>
                <c:pt idx="35">
                  <c:v>1.0855</c:v>
                </c:pt>
                <c:pt idx="36">
                  <c:v>1.0855</c:v>
                </c:pt>
                <c:pt idx="37">
                  <c:v>1.0862</c:v>
                </c:pt>
                <c:pt idx="38">
                  <c:v>1.0862</c:v>
                </c:pt>
                <c:pt idx="39">
                  <c:v>1.0863</c:v>
                </c:pt>
                <c:pt idx="40">
                  <c:v>1.0863</c:v>
                </c:pt>
                <c:pt idx="41">
                  <c:v>1.0862</c:v>
                </c:pt>
                <c:pt idx="42">
                  <c:v>1.0862</c:v>
                </c:pt>
                <c:pt idx="43">
                  <c:v>1.0861</c:v>
                </c:pt>
                <c:pt idx="44">
                  <c:v>1.0857</c:v>
                </c:pt>
                <c:pt idx="45">
                  <c:v>1.085</c:v>
                </c:pt>
                <c:pt idx="46">
                  <c:v>1.0839</c:v>
                </c:pt>
                <c:pt idx="47">
                  <c:v>1.0836</c:v>
                </c:pt>
                <c:pt idx="48">
                  <c:v>1.0833</c:v>
                </c:pt>
                <c:pt idx="49">
                  <c:v>1.0832</c:v>
                </c:pt>
                <c:pt idx="50">
                  <c:v>1.0832</c:v>
                </c:pt>
                <c:pt idx="51">
                  <c:v>1.0839</c:v>
                </c:pt>
                <c:pt idx="52">
                  <c:v>1.0839</c:v>
                </c:pt>
                <c:pt idx="53">
                  <c:v>1.084</c:v>
                </c:pt>
                <c:pt idx="54">
                  <c:v>1.0844</c:v>
                </c:pt>
                <c:pt idx="55">
                  <c:v>1.0844</c:v>
                </c:pt>
                <c:pt idx="56">
                  <c:v>1.0844</c:v>
                </c:pt>
                <c:pt idx="57">
                  <c:v>1.0844</c:v>
                </c:pt>
                <c:pt idx="58">
                  <c:v>1.0847</c:v>
                </c:pt>
                <c:pt idx="59">
                  <c:v>1.0842</c:v>
                </c:pt>
                <c:pt idx="60">
                  <c:v>1.084</c:v>
                </c:pt>
                <c:pt idx="61">
                  <c:v>1.0837</c:v>
                </c:pt>
                <c:pt idx="62">
                  <c:v>1.0836</c:v>
                </c:pt>
                <c:pt idx="63">
                  <c:v>1.0835</c:v>
                </c:pt>
                <c:pt idx="64">
                  <c:v>1.0835</c:v>
                </c:pt>
                <c:pt idx="65">
                  <c:v>1.0839</c:v>
                </c:pt>
                <c:pt idx="66">
                  <c:v>1.0836</c:v>
                </c:pt>
                <c:pt idx="67">
                  <c:v>1.0833</c:v>
                </c:pt>
                <c:pt idx="68">
                  <c:v>1.083</c:v>
                </c:pt>
                <c:pt idx="69">
                  <c:v>1.0829</c:v>
                </c:pt>
                <c:pt idx="70">
                  <c:v>1.0829</c:v>
                </c:pt>
                <c:pt idx="71">
                  <c:v>1.0828</c:v>
                </c:pt>
                <c:pt idx="72">
                  <c:v>1.083</c:v>
                </c:pt>
                <c:pt idx="73">
                  <c:v>1.0811</c:v>
                </c:pt>
                <c:pt idx="74">
                  <c:v>1.0809</c:v>
                </c:pt>
                <c:pt idx="75">
                  <c:v>1.0814</c:v>
                </c:pt>
                <c:pt idx="76">
                  <c:v>1.0813</c:v>
                </c:pt>
                <c:pt idx="77">
                  <c:v>1.0812</c:v>
                </c:pt>
                <c:pt idx="78">
                  <c:v>1.0812</c:v>
                </c:pt>
                <c:pt idx="79">
                  <c:v>1.0814</c:v>
                </c:pt>
                <c:pt idx="80">
                  <c:v>1.0816</c:v>
                </c:pt>
                <c:pt idx="81">
                  <c:v>1.0816</c:v>
                </c:pt>
                <c:pt idx="82">
                  <c:v>1.082</c:v>
                </c:pt>
                <c:pt idx="83">
                  <c:v>1.0825</c:v>
                </c:pt>
                <c:pt idx="84">
                  <c:v>1.0825</c:v>
                </c:pt>
                <c:pt idx="85">
                  <c:v>1.0825</c:v>
                </c:pt>
                <c:pt idx="86">
                  <c:v>1.0834</c:v>
                </c:pt>
                <c:pt idx="87">
                  <c:v>1.0834</c:v>
                </c:pt>
                <c:pt idx="88">
                  <c:v>1.0836</c:v>
                </c:pt>
                <c:pt idx="89">
                  <c:v>1.0838</c:v>
                </c:pt>
                <c:pt idx="90">
                  <c:v>1.0843</c:v>
                </c:pt>
                <c:pt idx="91">
                  <c:v>1.084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28160386114429e-5</c:v>
                </c:pt>
                <c:pt idx="4">
                  <c:v>-9.28160386114429e-5</c:v>
                </c:pt>
                <c:pt idx="5">
                  <c:v>-9.28160386114429e-5</c:v>
                </c:pt>
                <c:pt idx="6">
                  <c:v>-9.28160386114429e-5</c:v>
                </c:pt>
                <c:pt idx="7">
                  <c:v>-9.28160386114429e-5</c:v>
                </c:pt>
                <c:pt idx="8">
                  <c:v>-9.28160386114429e-5</c:v>
                </c:pt>
                <c:pt idx="9">
                  <c:v>0.00232040096528685</c:v>
                </c:pt>
                <c:pt idx="10">
                  <c:v>0.00259884908112129</c:v>
                </c:pt>
                <c:pt idx="11">
                  <c:v>0.00287729719695573</c:v>
                </c:pt>
                <c:pt idx="12">
                  <c:v>0.00315574531279017</c:v>
                </c:pt>
                <c:pt idx="13">
                  <c:v>0.00297011323556728</c:v>
                </c:pt>
                <c:pt idx="14">
                  <c:v>0.00297011323556728</c:v>
                </c:pt>
                <c:pt idx="15">
                  <c:v>0.00297011323556728</c:v>
                </c:pt>
                <c:pt idx="16">
                  <c:v>0.00371264154445883</c:v>
                </c:pt>
                <c:pt idx="17">
                  <c:v>0.00408390569890504</c:v>
                </c:pt>
                <c:pt idx="18">
                  <c:v>0.00436235381473926</c:v>
                </c:pt>
                <c:pt idx="19">
                  <c:v>0.00473361796918526</c:v>
                </c:pt>
                <c:pt idx="20">
                  <c:v>0.00482643400779659</c:v>
                </c:pt>
                <c:pt idx="21">
                  <c:v>0.00482643400779659</c:v>
                </c:pt>
                <c:pt idx="22">
                  <c:v>0.00482643400779659</c:v>
                </c:pt>
                <c:pt idx="23">
                  <c:v>0.0054761462780768</c:v>
                </c:pt>
                <c:pt idx="24">
                  <c:v>0.0054761462780768</c:v>
                </c:pt>
                <c:pt idx="25">
                  <c:v>0.00556896231668835</c:v>
                </c:pt>
                <c:pt idx="26">
                  <c:v>0.00584741043252301</c:v>
                </c:pt>
                <c:pt idx="27">
                  <c:v>0.0060330425097459</c:v>
                </c:pt>
                <c:pt idx="28">
                  <c:v>0.0060330425097459</c:v>
                </c:pt>
                <c:pt idx="29">
                  <c:v>0.0060330425097459</c:v>
                </c:pt>
                <c:pt idx="30">
                  <c:v>0.00677557081863744</c:v>
                </c:pt>
                <c:pt idx="31">
                  <c:v>0.00705401893447188</c:v>
                </c:pt>
                <c:pt idx="32">
                  <c:v>0.00723965101169477</c:v>
                </c:pt>
                <c:pt idx="33">
                  <c:v>0.00751809912752921</c:v>
                </c:pt>
                <c:pt idx="34">
                  <c:v>0.00761091516614076</c:v>
                </c:pt>
                <c:pt idx="35">
                  <c:v>0.00751809912752921</c:v>
                </c:pt>
                <c:pt idx="36">
                  <c:v>0.00751809912752921</c:v>
                </c:pt>
                <c:pt idx="37">
                  <c:v>0.00816781139780964</c:v>
                </c:pt>
                <c:pt idx="38">
                  <c:v>0.00816781139780964</c:v>
                </c:pt>
                <c:pt idx="39">
                  <c:v>0.0082606274364212</c:v>
                </c:pt>
                <c:pt idx="40">
                  <c:v>0.0082606274364212</c:v>
                </c:pt>
                <c:pt idx="41">
                  <c:v>0.00816781139780964</c:v>
                </c:pt>
                <c:pt idx="42">
                  <c:v>0.00816781139780964</c:v>
                </c:pt>
                <c:pt idx="43">
                  <c:v>0.00807499535919831</c:v>
                </c:pt>
                <c:pt idx="44">
                  <c:v>0.00770373120475232</c:v>
                </c:pt>
                <c:pt idx="45">
                  <c:v>0.00705401893447188</c:v>
                </c:pt>
                <c:pt idx="46">
                  <c:v>0.0060330425097459</c:v>
                </c:pt>
                <c:pt idx="47">
                  <c:v>0.00575459439391124</c:v>
                </c:pt>
                <c:pt idx="48">
                  <c:v>0.0054761462780768</c:v>
                </c:pt>
                <c:pt idx="49">
                  <c:v>0.00538333023946547</c:v>
                </c:pt>
                <c:pt idx="50">
                  <c:v>0.00538333023946547</c:v>
                </c:pt>
                <c:pt idx="51">
                  <c:v>0.0060330425097459</c:v>
                </c:pt>
                <c:pt idx="52">
                  <c:v>0.0060330425097459</c:v>
                </c:pt>
                <c:pt idx="53">
                  <c:v>0.00612585854835723</c:v>
                </c:pt>
                <c:pt idx="54">
                  <c:v>0.00649712270280323</c:v>
                </c:pt>
                <c:pt idx="55">
                  <c:v>0.00649712270280323</c:v>
                </c:pt>
                <c:pt idx="56">
                  <c:v>0.00649712270280323</c:v>
                </c:pt>
                <c:pt idx="57">
                  <c:v>0.00649712270280323</c:v>
                </c:pt>
                <c:pt idx="58">
                  <c:v>0.00677557081863744</c:v>
                </c:pt>
                <c:pt idx="59">
                  <c:v>0.00631149062558034</c:v>
                </c:pt>
                <c:pt idx="60">
                  <c:v>0.00612585854835723</c:v>
                </c:pt>
                <c:pt idx="61">
                  <c:v>0.00584741043252301</c:v>
                </c:pt>
                <c:pt idx="62">
                  <c:v>0.00575459439391124</c:v>
                </c:pt>
                <c:pt idx="63">
                  <c:v>0.00566177835529968</c:v>
                </c:pt>
                <c:pt idx="64">
                  <c:v>0.00566177835529968</c:v>
                </c:pt>
                <c:pt idx="65">
                  <c:v>0.0060330425097459</c:v>
                </c:pt>
                <c:pt idx="66">
                  <c:v>0.00575459439391124</c:v>
                </c:pt>
                <c:pt idx="67">
                  <c:v>0.0054761462780768</c:v>
                </c:pt>
                <c:pt idx="68">
                  <c:v>0.00519769816224258</c:v>
                </c:pt>
                <c:pt idx="69">
                  <c:v>0.00510488212363103</c:v>
                </c:pt>
                <c:pt idx="70">
                  <c:v>0.00510488212363103</c:v>
                </c:pt>
                <c:pt idx="71">
                  <c:v>0.00501206608501947</c:v>
                </c:pt>
                <c:pt idx="72">
                  <c:v>0.00519769816224258</c:v>
                </c:pt>
                <c:pt idx="73">
                  <c:v>0.00343419342862461</c:v>
                </c:pt>
                <c:pt idx="74">
                  <c:v>0.0032485613514015</c:v>
                </c:pt>
                <c:pt idx="75">
                  <c:v>0.00371264154445883</c:v>
                </c:pt>
                <c:pt idx="76">
                  <c:v>0.0036198255058475</c:v>
                </c:pt>
                <c:pt idx="77">
                  <c:v>0.00352700946723594</c:v>
                </c:pt>
                <c:pt idx="78">
                  <c:v>0.00352700946723594</c:v>
                </c:pt>
                <c:pt idx="79">
                  <c:v>0.00371264154445883</c:v>
                </c:pt>
                <c:pt idx="80">
                  <c:v>0.00389827362168171</c:v>
                </c:pt>
                <c:pt idx="81">
                  <c:v>0.00389827362168171</c:v>
                </c:pt>
                <c:pt idx="82">
                  <c:v>0.00426953777612793</c:v>
                </c:pt>
                <c:pt idx="83">
                  <c:v>0.00473361796918526</c:v>
                </c:pt>
                <c:pt idx="84">
                  <c:v>0.00473361796918526</c:v>
                </c:pt>
                <c:pt idx="85">
                  <c:v>0.00473361796918526</c:v>
                </c:pt>
                <c:pt idx="86">
                  <c:v>0.00556896231668835</c:v>
                </c:pt>
                <c:pt idx="87">
                  <c:v>0.00556896231668835</c:v>
                </c:pt>
                <c:pt idx="88">
                  <c:v>0.00575459439391124</c:v>
                </c:pt>
                <c:pt idx="89">
                  <c:v>0.00594022647113435</c:v>
                </c:pt>
                <c:pt idx="90">
                  <c:v>0.00640430666419167</c:v>
                </c:pt>
                <c:pt idx="91">
                  <c:v>0.0064971227028032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12:1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